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        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5fc5e7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6 16:17:1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GitHub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 IM 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6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5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54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54"/>
    <w:bookmarkEnd w:id="55"/>
    <w:bookmarkEnd w:id="56"/>
    <w:bookmarkStart w:id="58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57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57"/>
    <w:bookmarkEnd w:id="58"/>
    <w:bookmarkStart w:id="59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59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5fc5e7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5fc5e7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08:17:12Z</dcterms:created>
  <dcterms:modified xsi:type="dcterms:W3CDTF">2022-05-06T08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